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</w:t>
            </w:r>
            <w:r w:rsidR="000E486F">
              <w:rPr>
                <w:rFonts w:ascii="Times New Roman" w:eastAsia="Times New Roman" w:hAnsi="Times New Roman" w:cs="Times New Roman"/>
              </w:rPr>
              <w:t xml:space="preserve"> with pediatric equip.</w:t>
            </w:r>
            <w:r w:rsidRPr="0092148F">
              <w:rPr>
                <w:rFonts w:ascii="Times New Roman" w:eastAsia="Times New Roman" w:hAnsi="Times New Roman" w:cs="Times New Roman"/>
              </w:rPr>
              <w:t>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0E486F" w:rsidRPr="00FE5D82" w:rsidRDefault="00C341BC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p and bucket</w:t>
            </w:r>
            <w:bookmarkStart w:id="0" w:name="_GoBack"/>
            <w:bookmarkEnd w:id="0"/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6727A5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patient needs to be sit</w:t>
            </w:r>
            <w:r w:rsidR="00A50C16">
              <w:rPr>
                <w:rFonts w:ascii="Times New Roman" w:eastAsia="Times New Roman" w:hAnsi="Times New Roman" w:cs="Times New Roman"/>
              </w:rPr>
              <w:t>ting in the chair scratching his</w:t>
            </w:r>
            <w:r>
              <w:rPr>
                <w:rFonts w:ascii="Times New Roman" w:eastAsia="Times New Roman" w:hAnsi="Times New Roman" w:cs="Times New Roman"/>
              </w:rPr>
              <w:t xml:space="preserve"> arms, </w:t>
            </w:r>
            <w:r w:rsidR="00C341BC">
              <w:rPr>
                <w:rFonts w:ascii="Times New Roman" w:eastAsia="Times New Roman" w:hAnsi="Times New Roman" w:cs="Times New Roman"/>
              </w:rPr>
              <w:t>neck,</w:t>
            </w:r>
            <w:r w:rsidR="00D50553">
              <w:rPr>
                <w:rFonts w:ascii="Times New Roman" w:eastAsia="Times New Roman" w:hAnsi="Times New Roman" w:cs="Times New Roman"/>
              </w:rPr>
              <w:t xml:space="preserve"> and </w:t>
            </w:r>
            <w:r>
              <w:rPr>
                <w:rFonts w:ascii="Times New Roman" w:eastAsia="Times New Roman" w:hAnsi="Times New Roman" w:cs="Times New Roman"/>
              </w:rPr>
              <w:t>chest, and appearing anxious</w:t>
            </w:r>
          </w:p>
          <w:p w:rsidR="00915663" w:rsidRDefault="00915663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arms other props are in the room</w:t>
            </w:r>
          </w:p>
          <w:p w:rsidR="0039080D" w:rsidRDefault="0039080D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mop bucket and wet floor needs to be just outside the school nurse’s office as a potential hazard</w:t>
            </w:r>
          </w:p>
          <w:p w:rsidR="00915663" w:rsidRPr="00915663" w:rsidRDefault="0039080D" w:rsidP="0091566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 minutes into the scenario the school bell audio clip starts to play, followed by the audio clip of children in the hall creating noise as a distraction and preventing quick egress to the ambulance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1709C6" w:rsidP="001709C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vehicle; You are the primary caregiver.  You have 1 paramedic partner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Default="00310912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chool nurse, principal</w:t>
            </w:r>
          </w:p>
          <w:p w:rsidR="00310912" w:rsidRPr="002C1821" w:rsidRDefault="00310912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dditional EMS providers if asked (firefighters, </w:t>
            </w:r>
            <w:r w:rsidR="00D50553">
              <w:rPr>
                <w:rFonts w:ascii="Times New Roman" w:eastAsia="Times New Roman" w:hAnsi="Times New Roman" w:cs="Times New Roman"/>
              </w:rPr>
              <w:t>etc.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77591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lushed</w:t>
            </w:r>
            <w:r w:rsidR="00310912"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warm</w:t>
            </w:r>
            <w:r w:rsidR="00310912">
              <w:rPr>
                <w:rFonts w:ascii="Times New Roman" w:eastAsia="Times New Roman" w:hAnsi="Times New Roman" w:cs="Times New Roman"/>
              </w:rPr>
              <w:t xml:space="preserve"> and moist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FE5D8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31091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ives</w:t>
            </w:r>
            <w:r w:rsidR="00D50553">
              <w:rPr>
                <w:rFonts w:ascii="Times New Roman" w:eastAsia="Times New Roman" w:hAnsi="Times New Roman" w:cs="Times New Roman"/>
              </w:rPr>
              <w:t xml:space="preserve"> on the chest and neck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50553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ives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50553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ives on the upper extremities</w:t>
            </w:r>
            <w:r w:rsidR="0040253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D50553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D50553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0 lbs</w:t>
            </w:r>
            <w:r w:rsidR="007C467C"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7C467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1:47 </w:t>
            </w:r>
            <w:r w:rsidR="0000118A">
              <w:rPr>
                <w:rFonts w:ascii="Times New Roman" w:eastAsia="Times New Roman" w:hAnsi="Times New Roman" w:cs="Times New Roman"/>
              </w:rPr>
              <w:t>hrs.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7C467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lementary school nurse’s offic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842E1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ergic reaction - pediatric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842E12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lm and clear – temperature is 82 degrees Fahrenheit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842E1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chool nurse (limited training), school principal (evaluator – no medical training)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Medic </w:t>
      </w:r>
      <w:r w:rsidR="00842E12">
        <w:rPr>
          <w:rFonts w:ascii="Times New Roman" w:hAnsi="Times New Roman" w:cs="Times New Roman"/>
        </w:rPr>
        <w:t>13</w:t>
      </w:r>
      <w:r>
        <w:rPr>
          <w:rFonts w:ascii="Times New Roman" w:hAnsi="Times New Roman" w:cs="Times New Roman"/>
        </w:rPr>
        <w:t xml:space="preserve"> respond to </w:t>
      </w:r>
      <w:r w:rsidR="00842E12">
        <w:rPr>
          <w:rFonts w:ascii="Times New Roman" w:hAnsi="Times New Roman" w:cs="Times New Roman"/>
        </w:rPr>
        <w:t>ABC Elementary School at 1234 Any Street</w:t>
      </w:r>
      <w:r>
        <w:rPr>
          <w:rFonts w:ascii="Times New Roman" w:hAnsi="Times New Roman" w:cs="Times New Roman"/>
        </w:rPr>
        <w:t xml:space="preserve"> for </w:t>
      </w:r>
      <w:r w:rsidR="00FC0E12">
        <w:rPr>
          <w:rFonts w:ascii="Times New Roman" w:hAnsi="Times New Roman" w:cs="Times New Roman"/>
        </w:rPr>
        <w:t xml:space="preserve">an 8 year old </w:t>
      </w:r>
      <w:r w:rsidR="00842E12">
        <w:rPr>
          <w:rFonts w:ascii="Times New Roman" w:hAnsi="Times New Roman" w:cs="Times New Roman"/>
        </w:rPr>
        <w:t>male with an allergic reaction</w:t>
      </w:r>
      <w:r w:rsidR="007655CF">
        <w:rPr>
          <w:rFonts w:ascii="Times New Roman" w:hAnsi="Times New Roman" w:cs="Times New Roman"/>
        </w:rPr>
        <w:t xml:space="preserve">, time out </w:t>
      </w:r>
      <w:r w:rsidR="00842E12">
        <w:rPr>
          <w:rFonts w:ascii="Times New Roman" w:hAnsi="Times New Roman" w:cs="Times New Roman"/>
        </w:rPr>
        <w:t>11:47 hrs</w:t>
      </w:r>
      <w:r>
        <w:rPr>
          <w:rFonts w:ascii="Times New Roman" w:hAnsi="Times New Roman" w:cs="Times New Roman"/>
        </w:rPr>
        <w:t>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967537" w:rsidRDefault="00286852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967537">
              <w:rPr>
                <w:rFonts w:ascii="Times New Roman" w:eastAsia="Times New Roman" w:hAnsi="Times New Roman" w:cs="Times New Roman"/>
              </w:rPr>
              <w:t>Mo</w:t>
            </w:r>
            <w:r w:rsidR="0079314D">
              <w:rPr>
                <w:rFonts w:ascii="Times New Roman" w:eastAsia="Times New Roman" w:hAnsi="Times New Roman" w:cs="Times New Roman"/>
              </w:rPr>
              <w:t xml:space="preserve">p, </w:t>
            </w:r>
            <w:r w:rsidR="00C341BC">
              <w:rPr>
                <w:rFonts w:ascii="Times New Roman" w:eastAsia="Times New Roman" w:hAnsi="Times New Roman" w:cs="Times New Roman"/>
              </w:rPr>
              <w:t>bucket,</w:t>
            </w:r>
            <w:r w:rsidR="0079314D">
              <w:rPr>
                <w:rFonts w:ascii="Times New Roman" w:eastAsia="Times New Roman" w:hAnsi="Times New Roman" w:cs="Times New Roman"/>
              </w:rPr>
              <w:t xml:space="preserve"> and wet floor just in</w:t>
            </w:r>
            <w:r w:rsidRPr="00967537">
              <w:rPr>
                <w:rFonts w:ascii="Times New Roman" w:eastAsia="Times New Roman" w:hAnsi="Times New Roman" w:cs="Times New Roman"/>
              </w:rPr>
              <w:t>side the nurse’s office is a potential fall hazard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Default="000011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verhead projection of the scene background onto the wall (School Nurse’s Office)</w:t>
            </w:r>
          </w:p>
          <w:p w:rsidR="0000118A" w:rsidRPr="002C1821" w:rsidRDefault="000011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s sitting on a chair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00118A" w:rsidP="0077591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appears anxious, with </w:t>
            </w:r>
            <w:r w:rsidR="0077591A">
              <w:rPr>
                <w:rFonts w:ascii="Times New Roman" w:eastAsia="Times New Roman" w:hAnsi="Times New Roman" w:cs="Times New Roman"/>
              </w:rPr>
              <w:t xml:space="preserve">flushed </w:t>
            </w:r>
            <w:r>
              <w:rPr>
                <w:rFonts w:ascii="Times New Roman" w:eastAsia="Times New Roman" w:hAnsi="Times New Roman" w:cs="Times New Roman"/>
              </w:rPr>
              <w:t xml:space="preserve">skin, hives on exposed skin of neck and upper extremities; </w:t>
            </w:r>
            <w:r w:rsidR="00C83250">
              <w:rPr>
                <w:rFonts w:ascii="Times New Roman" w:eastAsia="Times New Roman" w:hAnsi="Times New Roman" w:cs="Times New Roman"/>
              </w:rPr>
              <w:t xml:space="preserve">facial swelling, </w:t>
            </w:r>
            <w:r>
              <w:rPr>
                <w:rFonts w:ascii="Times New Roman" w:eastAsia="Times New Roman" w:hAnsi="Times New Roman" w:cs="Times New Roman"/>
              </w:rPr>
              <w:t xml:space="preserve">increased work of breathing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FC0E12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8 year old </w:t>
            </w:r>
            <w:r w:rsidR="00C83250">
              <w:rPr>
                <w:rFonts w:ascii="Times New Roman" w:eastAsia="Times New Roman" w:hAnsi="Times New Roman" w:cs="Times New Roman"/>
              </w:rPr>
              <w:t>male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0011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chool nurse, principal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0011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ergic reaction/Anaphylaxis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D0570" w:rsidP="00AD0570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appears to be anxious; systemic allergic reaction with increased work of breathing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C341B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AOX4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D0570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and maintained by the patient; facial swelling is present with difficulty swallowing, wheezing and raspy voic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D057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pontaneous; increasing </w:t>
            </w:r>
            <w:r w:rsidR="008E5F3C">
              <w:rPr>
                <w:rFonts w:ascii="Times New Roman" w:eastAsia="Times New Roman" w:hAnsi="Times New Roman" w:cs="Times New Roman"/>
              </w:rPr>
              <w:t xml:space="preserve">rate and </w:t>
            </w:r>
            <w:r>
              <w:rPr>
                <w:rFonts w:ascii="Times New Roman" w:eastAsia="Times New Roman" w:hAnsi="Times New Roman" w:cs="Times New Roman"/>
              </w:rPr>
              <w:t>difficulty</w:t>
            </w:r>
            <w:r w:rsidR="0075078D">
              <w:rPr>
                <w:rFonts w:ascii="Times New Roman" w:eastAsia="Times New Roman" w:hAnsi="Times New Roman" w:cs="Times New Roman"/>
              </w:rPr>
              <w:t>; wheezing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8E5F3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obvious bleeding; pulse is rapid and weak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A05B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ouble breathing, itch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Default="007A05B3" w:rsidP="007A05B3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ind w:left="384" w:hanging="384"/>
              <w:rPr>
                <w:rFonts w:ascii="Times New Roman" w:eastAsia="Times New Roman" w:hAnsi="Times New Roman" w:cs="Times New Roman"/>
              </w:rPr>
            </w:pPr>
            <w:r w:rsidRPr="007A05B3">
              <w:rPr>
                <w:rFonts w:ascii="Times New Roman" w:eastAsia="Times New Roman" w:hAnsi="Times New Roman" w:cs="Times New Roman"/>
              </w:rPr>
              <w:t xml:space="preserve">Drank fruit juice, not realizing it had kiwi in it.  This occurred during lunch at 11:30 </w:t>
            </w:r>
            <w:r w:rsidR="0077591A" w:rsidRPr="007A05B3">
              <w:rPr>
                <w:rFonts w:ascii="Times New Roman" w:eastAsia="Times New Roman" w:hAnsi="Times New Roman" w:cs="Times New Roman"/>
              </w:rPr>
              <w:t>hrs.</w:t>
            </w:r>
            <w:r w:rsidRPr="007A05B3">
              <w:rPr>
                <w:rFonts w:ascii="Times New Roman" w:eastAsia="Times New Roman" w:hAnsi="Times New Roman" w:cs="Times New Roman"/>
              </w:rPr>
              <w:t xml:space="preserve"> today.</w:t>
            </w:r>
          </w:p>
          <w:p w:rsidR="007A05B3" w:rsidRPr="00FE5D82" w:rsidRDefault="007A05B3" w:rsidP="0075078D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ind w:left="384" w:hanging="38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nset of allergic reaction occurred shortly after – </w:t>
            </w:r>
            <w:r w:rsidR="00AC799F">
              <w:rPr>
                <w:rFonts w:ascii="Times New Roman" w:eastAsia="Times New Roman" w:hAnsi="Times New Roman" w:cs="Times New Roman"/>
              </w:rPr>
              <w:t>was sent to the school nurse for checkout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Default="00FC0E12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states that he is allergic to kiwi, but he didn’t eat any today.  H</w:t>
            </w:r>
            <w:r w:rsidR="00BE7322">
              <w:rPr>
                <w:rFonts w:ascii="Times New Roman" w:eastAsia="Times New Roman" w:hAnsi="Times New Roman" w:cs="Times New Roman"/>
              </w:rPr>
              <w:t>e sho</w:t>
            </w:r>
            <w:r>
              <w:rPr>
                <w:rFonts w:ascii="Times New Roman" w:eastAsia="Times New Roman" w:hAnsi="Times New Roman" w:cs="Times New Roman"/>
              </w:rPr>
              <w:t xml:space="preserve">ws the providers the juice box </w:t>
            </w:r>
            <w:r w:rsidR="00BE7322">
              <w:rPr>
                <w:rFonts w:ascii="Times New Roman" w:eastAsia="Times New Roman" w:hAnsi="Times New Roman" w:cs="Times New Roman"/>
              </w:rPr>
              <w:t>he drank. (Kiwi is one of the ingredients)</w:t>
            </w:r>
            <w:r w:rsidR="00D464B3">
              <w:rPr>
                <w:rFonts w:ascii="Times New Roman" w:eastAsia="Times New Roman" w:hAnsi="Times New Roman" w:cs="Times New Roman"/>
              </w:rPr>
              <w:t>.</w:t>
            </w:r>
          </w:p>
          <w:p w:rsidR="00D464B3" w:rsidRPr="002C1821" w:rsidRDefault="00D464B3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nurse shows you the student’s epi-pen, however it has an expiration date of 12/31/2015.</w:t>
            </w:r>
            <w:r w:rsidR="0075078D">
              <w:rPr>
                <w:rFonts w:ascii="Times New Roman" w:eastAsia="Times New Roman" w:hAnsi="Times New Roman" w:cs="Times New Roman"/>
              </w:rPr>
              <w:t xml:space="preserve">  The epi-pen was not </w:t>
            </w:r>
            <w:r w:rsidR="00C341BC">
              <w:rPr>
                <w:rFonts w:ascii="Times New Roman" w:eastAsia="Times New Roman" w:hAnsi="Times New Roman" w:cs="Times New Roman"/>
              </w:rPr>
              <w:t>used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464B3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lergic to </w:t>
            </w:r>
            <w:r w:rsidR="00706EE5">
              <w:rPr>
                <w:rFonts w:ascii="Times New Roman" w:eastAsia="Times New Roman" w:hAnsi="Times New Roman" w:cs="Times New Roman"/>
              </w:rPr>
              <w:t>kiwi fruit. Has an expired epi-pen</w:t>
            </w:r>
            <w:r w:rsidR="0077591A">
              <w:rPr>
                <w:rFonts w:ascii="Times New Roman" w:eastAsia="Times New Roman" w:hAnsi="Times New Roman" w:cs="Times New Roman"/>
              </w:rPr>
              <w:t xml:space="preserve"> jr.</w:t>
            </w:r>
            <w:r w:rsidR="00706EE5">
              <w:rPr>
                <w:rFonts w:ascii="Times New Roman" w:eastAsia="Times New Roman" w:hAnsi="Times New Roman" w:cs="Times New Roman"/>
              </w:rPr>
              <w:t xml:space="preserve"> within the nurse’s office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5078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mmunizations are up to date.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2428B5">
              <w:rPr>
                <w:rFonts w:ascii="Times New Roman" w:eastAsia="Times New Roman" w:hAnsi="Times New Roman" w:cs="Times New Roman"/>
              </w:rPr>
              <w:t>84/56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2428B5">
              <w:rPr>
                <w:rFonts w:ascii="Times New Roman" w:eastAsia="Times New Roman" w:hAnsi="Times New Roman" w:cs="Times New Roman"/>
              </w:rPr>
              <w:t>140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2428B5">
              <w:rPr>
                <w:rFonts w:ascii="Times New Roman" w:eastAsia="Times New Roman" w:hAnsi="Times New Roman" w:cs="Times New Roman"/>
              </w:rPr>
              <w:t>3</w:t>
            </w:r>
            <w:r w:rsidR="0075078D">
              <w:rPr>
                <w:rFonts w:ascii="Times New Roman" w:eastAsia="Times New Roman" w:hAnsi="Times New Roman" w:cs="Times New Roman"/>
              </w:rPr>
              <w:t>2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2428B5">
              <w:rPr>
                <w:rFonts w:ascii="Times New Roman" w:eastAsia="Times New Roman" w:hAnsi="Times New Roman" w:cs="Times New Roman"/>
              </w:rPr>
              <w:t>no pain; itchy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2428B5">
              <w:rPr>
                <w:rFonts w:ascii="Times New Roman" w:eastAsia="Times New Roman" w:hAnsi="Times New Roman" w:cs="Times New Roman"/>
              </w:rPr>
              <w:t>feels cool to the touch</w:t>
            </w:r>
          </w:p>
          <w:p w:rsidR="00C51497" w:rsidRPr="002C1821" w:rsidRDefault="00705926" w:rsidP="002428B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2428B5">
              <w:rPr>
                <w:rFonts w:ascii="Times New Roman" w:eastAsia="Times New Roman" w:hAnsi="Times New Roman" w:cs="Times New Roman"/>
              </w:rPr>
              <w:t xml:space="preserve">= 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2428B5">
              <w:rPr>
                <w:rFonts w:ascii="Times New Roman" w:eastAsia="Times New Roman" w:hAnsi="Times New Roman" w:cs="Times New Roman"/>
              </w:rPr>
              <w:t xml:space="preserve">  Spontaneous</w:t>
            </w:r>
            <w:r w:rsidR="0092148F">
              <w:rPr>
                <w:rFonts w:ascii="Times New Roman" w:eastAsia="Times New Roman" w:hAnsi="Times New Roman" w:cs="Times New Roman"/>
              </w:rPr>
              <w:t>; V:</w:t>
            </w:r>
            <w:r w:rsidR="002428B5">
              <w:rPr>
                <w:rFonts w:ascii="Times New Roman" w:eastAsia="Times New Roman" w:hAnsi="Times New Roman" w:cs="Times New Roman"/>
              </w:rPr>
              <w:t xml:space="preserve"> Oriented</w:t>
            </w:r>
            <w:r w:rsidR="0092148F">
              <w:rPr>
                <w:rFonts w:ascii="Times New Roman" w:eastAsia="Times New Roman" w:hAnsi="Times New Roman" w:cs="Times New Roman"/>
              </w:rPr>
              <w:t>; M:</w:t>
            </w:r>
            <w:r w:rsidR="002428B5">
              <w:rPr>
                <w:rFonts w:ascii="Times New Roman" w:eastAsia="Times New Roman" w:hAnsi="Times New Roman" w:cs="Times New Roman"/>
              </w:rPr>
              <w:t xml:space="preserve">  Obeys Commands</w:t>
            </w:r>
            <w:r w:rsidR="0036082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39693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428B5" w:rsidRDefault="00FE5D82" w:rsidP="002428B5">
            <w:pPr>
              <w:widowControl/>
              <w:tabs>
                <w:tab w:val="left" w:pos="384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•</w:t>
            </w:r>
            <w:r w:rsidRPr="00FE5D82">
              <w:rPr>
                <w:rFonts w:ascii="Times New Roman" w:eastAsia="Times New Roman" w:hAnsi="Times New Roman" w:cs="Times New Roman"/>
              </w:rPr>
              <w:tab/>
            </w:r>
            <w:r w:rsidR="002428B5">
              <w:rPr>
                <w:rFonts w:ascii="Times New Roman" w:eastAsia="Times New Roman" w:hAnsi="Times New Roman" w:cs="Times New Roman"/>
              </w:rPr>
              <w:t xml:space="preserve">Wheezing in both lungs </w:t>
            </w:r>
          </w:p>
          <w:p w:rsidR="002428B5" w:rsidRPr="002428B5" w:rsidRDefault="002428B5" w:rsidP="002428B5">
            <w:pPr>
              <w:widowControl/>
              <w:tabs>
                <w:tab w:val="left" w:pos="384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•</w:t>
            </w:r>
            <w:r w:rsidRPr="00FE5D82"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Times New Roman" w:eastAsia="Times New Roman" w:hAnsi="Times New Roman" w:cs="Times New Roman"/>
              </w:rPr>
              <w:t>Hives are noticeable on the chest</w:t>
            </w:r>
            <w:r w:rsidR="0075078D">
              <w:rPr>
                <w:rFonts w:ascii="Times New Roman" w:eastAsia="Times New Roman" w:hAnsi="Times New Roman" w:cs="Times New Roman"/>
              </w:rPr>
              <w:t>, back</w:t>
            </w:r>
            <w:r>
              <w:rPr>
                <w:rFonts w:ascii="Times New Roman" w:eastAsia="Times New Roman" w:hAnsi="Times New Roman" w:cs="Times New Roman"/>
              </w:rPr>
              <w:t xml:space="preserve"> and neck area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2428B5" w:rsidP="000E486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---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D379EB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cial swelling, hives on the chest, back, neck, and upper extremitie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1F04D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75078D">
              <w:rPr>
                <w:rFonts w:ascii="Times New Roman" w:eastAsia="Times New Roman" w:hAnsi="Times New Roman" w:cs="Times New Roman"/>
              </w:rPr>
              <w:t xml:space="preserve"> is 9</w:t>
            </w:r>
            <w:r w:rsidR="001F04D8">
              <w:rPr>
                <w:rFonts w:ascii="Times New Roman" w:eastAsia="Times New Roman" w:hAnsi="Times New Roman" w:cs="Times New Roman"/>
              </w:rPr>
              <w:t>3</w:t>
            </w:r>
            <w:r w:rsidR="0075078D">
              <w:rPr>
                <w:rFonts w:ascii="Times New Roman" w:eastAsia="Times New Roman" w:hAnsi="Times New Roman" w:cs="Times New Roman"/>
              </w:rPr>
              <w:t xml:space="preserve">%; </w:t>
            </w:r>
            <w:r>
              <w:rPr>
                <w:rFonts w:ascii="Times New Roman" w:eastAsia="Times New Roman" w:hAnsi="Times New Roman" w:cs="Times New Roman"/>
              </w:rPr>
              <w:t>EtCO</w:t>
            </w:r>
            <w:r w:rsidR="00C341BC"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C341BC">
              <w:rPr>
                <w:rFonts w:ascii="Times New Roman" w:eastAsia="Times New Roman" w:hAnsi="Times New Roman" w:cs="Times New Roman"/>
              </w:rPr>
              <w:t xml:space="preserve"> shows </w:t>
            </w:r>
            <w:r w:rsidR="0075078D">
              <w:rPr>
                <w:rFonts w:ascii="Times New Roman" w:eastAsia="Times New Roman" w:hAnsi="Times New Roman" w:cs="Times New Roman"/>
              </w:rPr>
              <w:t xml:space="preserve">sloped-leading edge waveform with end tidal of </w:t>
            </w:r>
            <w:r w:rsidR="00C341BC">
              <w:rPr>
                <w:rFonts w:ascii="Times New Roman" w:eastAsia="Times New Roman" w:hAnsi="Times New Roman" w:cs="Times New Roman"/>
              </w:rPr>
              <w:t>46</w:t>
            </w:r>
            <w:r w:rsidR="00C341BC" w:rsidRPr="00FE5D82">
              <w:rPr>
                <w:rFonts w:ascii="Times New Roman" w:eastAsia="Times New Roman" w:hAnsi="Times New Roman" w:cs="Times New Roman"/>
              </w:rPr>
              <w:t xml:space="preserve">, </w:t>
            </w:r>
            <w:r w:rsidR="00C341BC">
              <w:rPr>
                <w:rFonts w:ascii="Times New Roman" w:eastAsia="Times New Roman" w:hAnsi="Times New Roman" w:cs="Times New Roman"/>
              </w:rPr>
              <w:t>ECG</w:t>
            </w:r>
            <w:r w:rsidR="0075078D">
              <w:rPr>
                <w:rFonts w:ascii="Times New Roman" w:eastAsia="Times New Roman" w:hAnsi="Times New Roman" w:cs="Times New Roman"/>
              </w:rPr>
              <w:t xml:space="preserve"> shows sinus </w:t>
            </w:r>
            <w:r w:rsidR="00C341BC">
              <w:rPr>
                <w:rFonts w:ascii="Times New Roman" w:eastAsia="Times New Roman" w:hAnsi="Times New Roman" w:cs="Times New Roman"/>
              </w:rPr>
              <w:t>tachycardia</w:t>
            </w:r>
            <w:r w:rsidR="00C341BC" w:rsidRPr="00FE5D82">
              <w:rPr>
                <w:rFonts w:ascii="Times New Roman" w:eastAsia="Times New Roman" w:hAnsi="Times New Roman" w:cs="Times New Roman"/>
              </w:rPr>
              <w:t>, BGL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75078D">
              <w:rPr>
                <w:rFonts w:ascii="Times New Roman" w:eastAsia="Times New Roman" w:hAnsi="Times New Roman" w:cs="Times New Roman"/>
              </w:rPr>
              <w:t>92.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Default="0075078D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2 via nasal cannula at 4 lpm.  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967537" w:rsidRPr="00967537" w:rsidRDefault="00967537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 w:rsidRPr="00967537">
              <w:rPr>
                <w:rFonts w:ascii="Times New Roman" w:eastAsia="Times New Roman" w:hAnsi="Times New Roman" w:cs="Times New Roman"/>
              </w:rPr>
              <w:t xml:space="preserve">Initiate IV access </w:t>
            </w:r>
          </w:p>
          <w:p w:rsidR="000E4EF9" w:rsidRDefault="008A5CCE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ra-muscular injection of 1:1000 epinephrine (0.01mg/kg – not to exceed 0.5 mg. total dose.)</w:t>
            </w:r>
          </w:p>
          <w:p w:rsidR="008A5CCE" w:rsidRDefault="008A5CCE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bulized treatment of albuterol (2.5 mg) and atrovent (0.5 mg)</w:t>
            </w:r>
          </w:p>
          <w:p w:rsidR="008A5CCE" w:rsidRPr="00967537" w:rsidRDefault="008A5CCE" w:rsidP="008A5CCE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 w:rsidRPr="00967537">
              <w:rPr>
                <w:rFonts w:ascii="Times New Roman" w:eastAsia="Times New Roman" w:hAnsi="Times New Roman" w:cs="Times New Roman"/>
              </w:rPr>
              <w:t xml:space="preserve">Intra-muscular injection of </w:t>
            </w:r>
            <w:r w:rsidR="008F151D" w:rsidRPr="00967537">
              <w:rPr>
                <w:rFonts w:ascii="Times New Roman" w:eastAsia="Times New Roman" w:hAnsi="Times New Roman" w:cs="Times New Roman"/>
              </w:rPr>
              <w:t>diphenhydramine</w:t>
            </w:r>
            <w:r w:rsidRPr="00967537">
              <w:rPr>
                <w:rFonts w:ascii="Times New Roman" w:eastAsia="Times New Roman" w:hAnsi="Times New Roman" w:cs="Times New Roman"/>
              </w:rPr>
              <w:t xml:space="preserve"> (1 mg/kg)</w:t>
            </w:r>
          </w:p>
          <w:p w:rsidR="000E4EF9" w:rsidRPr="00257D24" w:rsidRDefault="00257D24" w:rsidP="0096753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 w:rsidR="00804899" w:rsidRPr="00257D24">
              <w:rPr>
                <w:rFonts w:ascii="Times New Roman" w:eastAsia="Times New Roman" w:hAnsi="Times New Roman" w:cs="Times New Roman"/>
              </w:rPr>
              <w:t>repare patient for transport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804899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ecreased appearance of hives, reduced work of breathing and reduced wheezes.  End tidal normal wave form at 40. 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804899" w:rsidP="0077591A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 the 6 minute mark of the scenario, the audio clip for the school bell should be played, followed by the audio for children’s loud voices</w:t>
            </w:r>
            <w:r w:rsidR="0077591A">
              <w:rPr>
                <w:rFonts w:ascii="Times New Roman" w:hAnsi="Times New Roman" w:cs="Times New Roman"/>
              </w:rPr>
              <w:t xml:space="preserve"> in the hall outside the nurse’s office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="00FC0E12">
              <w:rPr>
                <w:rFonts w:ascii="Times New Roman" w:hAnsi="Times New Roman" w:cs="Times New Roman"/>
              </w:rPr>
              <w:t xml:space="preserve">Nurse and principal discuss concerns with student logistics and ambulance location/students/busses leaving the schools. </w:t>
            </w:r>
            <w:r w:rsidR="0077591A">
              <w:rPr>
                <w:rFonts w:ascii="Times New Roman" w:hAnsi="Times New Roman" w:cs="Times New Roman"/>
              </w:rPr>
              <w:t>Team lead should recognize the need for a possible change in egress or the use of additional resources to clear an exit path so that transport is not delayed.</w:t>
            </w:r>
            <w:r w:rsidR="00FE5D82" w:rsidRPr="00FE5D82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804899">
              <w:rPr>
                <w:rFonts w:ascii="Times New Roman" w:eastAsia="Times New Roman" w:hAnsi="Times New Roman" w:cs="Times New Roman"/>
              </w:rPr>
              <w:t>90/62</w:t>
            </w:r>
            <w:r w:rsidR="00C341BC">
              <w:rPr>
                <w:rFonts w:ascii="Times New Roman" w:eastAsia="Times New Roman" w:hAnsi="Times New Roman" w:cs="Times New Roman"/>
              </w:rPr>
              <w:tab/>
              <w:t xml:space="preserve"> P</w:t>
            </w:r>
            <w:r w:rsidR="00D10683">
              <w:rPr>
                <w:rFonts w:ascii="Times New Roman" w:eastAsia="Times New Roman" w:hAnsi="Times New Roman" w:cs="Times New Roman"/>
              </w:rPr>
              <w:t xml:space="preserve">: </w:t>
            </w:r>
            <w:r w:rsidR="00804899">
              <w:rPr>
                <w:rFonts w:ascii="Times New Roman" w:eastAsia="Times New Roman" w:hAnsi="Times New Roman" w:cs="Times New Roman"/>
              </w:rPr>
              <w:t>132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3F7182">
              <w:rPr>
                <w:rFonts w:ascii="Times New Roman" w:eastAsia="Times New Roman" w:hAnsi="Times New Roman" w:cs="Times New Roman"/>
              </w:rPr>
              <w:t>24</w:t>
            </w:r>
            <w:r w:rsidR="00C341BC">
              <w:rPr>
                <w:rFonts w:ascii="Times New Roman" w:eastAsia="Times New Roman" w:hAnsi="Times New Roman" w:cs="Times New Roman"/>
              </w:rPr>
              <w:tab/>
              <w:t xml:space="preserve"> Pain</w:t>
            </w:r>
            <w:r w:rsidR="003F7182">
              <w:rPr>
                <w:rFonts w:ascii="Times New Roman" w:eastAsia="Times New Roman" w:hAnsi="Times New Roman" w:cs="Times New Roman"/>
              </w:rPr>
              <w:t>: none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improving vital signs and reassessment findings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3F7182">
              <w:rPr>
                <w:rFonts w:ascii="Times New Roman" w:eastAsia="Times New Roman" w:hAnsi="Times New Roman" w:cs="Times New Roman"/>
              </w:rPr>
              <w:t>70/48</w:t>
            </w:r>
            <w:r w:rsidR="00C341BC">
              <w:rPr>
                <w:rFonts w:ascii="Times New Roman" w:eastAsia="Times New Roman" w:hAnsi="Times New Roman" w:cs="Times New Roman"/>
              </w:rPr>
              <w:tab/>
              <w:t xml:space="preserve"> P</w:t>
            </w:r>
            <w:r w:rsidR="00D10683">
              <w:rPr>
                <w:rFonts w:ascii="Times New Roman" w:eastAsia="Times New Roman" w:hAnsi="Times New Roman" w:cs="Times New Roman"/>
              </w:rPr>
              <w:t xml:space="preserve">: </w:t>
            </w:r>
            <w:r w:rsidR="003F7182">
              <w:rPr>
                <w:rFonts w:ascii="Times New Roman" w:eastAsia="Times New Roman" w:hAnsi="Times New Roman" w:cs="Times New Roman"/>
              </w:rPr>
              <w:t>144</w:t>
            </w:r>
          </w:p>
          <w:p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3F7182">
              <w:rPr>
                <w:rFonts w:ascii="Times New Roman" w:eastAsia="Times New Roman" w:hAnsi="Times New Roman" w:cs="Times New Roman"/>
              </w:rPr>
              <w:t xml:space="preserve">36 (audible wheezes; intercostal muscle use) 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deteriorating vital signs and reassessment findings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1D25B8" w:rsidRPr="002C1821" w:rsidTr="00396933">
        <w:tc>
          <w:tcPr>
            <w:tcW w:w="10956" w:type="dxa"/>
            <w:shd w:val="clear" w:color="auto" w:fill="FBD4B4" w:themeFill="accent6" w:themeFillTint="66"/>
          </w:tcPr>
          <w:p w:rsidR="001D25B8" w:rsidRPr="00FE5D82" w:rsidRDefault="003F7182" w:rsidP="004B62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mmediate transport to </w:t>
            </w:r>
            <w:r w:rsidR="004B6288">
              <w:rPr>
                <w:rFonts w:ascii="Times New Roman" w:eastAsia="Times New Roman" w:hAnsi="Times New Roman" w:cs="Times New Roman"/>
              </w:rPr>
              <w:t>the closest</w:t>
            </w:r>
            <w:r>
              <w:rPr>
                <w:rFonts w:ascii="Times New Roman" w:eastAsia="Times New Roman" w:hAnsi="Times New Roman" w:cs="Times New Roman"/>
              </w:rPr>
              <w:t xml:space="preserve"> hospital</w:t>
            </w:r>
            <w:r w:rsidR="004B6288">
              <w:rPr>
                <w:rFonts w:ascii="Times New Roman" w:eastAsia="Times New Roman" w:hAnsi="Times New Roman" w:cs="Times New Roman"/>
              </w:rPr>
              <w:t xml:space="preserve"> (Emergent)</w:t>
            </w:r>
            <w:r w:rsidR="00355063"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8"/>
      <w:footerReference w:type="default" r:id="rId9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57C3" w:rsidRDefault="00A157C3" w:rsidP="001D25B8">
      <w:pPr>
        <w:spacing w:after="0" w:line="240" w:lineRule="auto"/>
      </w:pPr>
      <w:r>
        <w:separator/>
      </w:r>
    </w:p>
  </w:endnote>
  <w:endnote w:type="continuationSeparator" w:id="0">
    <w:p w:rsidR="00A157C3" w:rsidRDefault="00A157C3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8B5" w:rsidRPr="006B36B1" w:rsidRDefault="002428B5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C341BC">
      <w:rPr>
        <w:rFonts w:ascii="Times New Roman" w:eastAsia="Times New Roman" w:hAnsi="Times New Roman" w:cs="Times New Roman"/>
        <w:b/>
        <w:bCs/>
        <w:noProof/>
        <w:sz w:val="12"/>
        <w:szCs w:val="12"/>
      </w:rPr>
      <w:t>4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2428B5" w:rsidRPr="006B36B1" w:rsidRDefault="002428B5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2428B5" w:rsidRDefault="00242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57C3" w:rsidRDefault="00A157C3" w:rsidP="001D25B8">
      <w:pPr>
        <w:spacing w:after="0" w:line="240" w:lineRule="auto"/>
      </w:pPr>
      <w:r>
        <w:separator/>
      </w:r>
    </w:p>
  </w:footnote>
  <w:footnote w:type="continuationSeparator" w:id="0">
    <w:p w:rsidR="00A157C3" w:rsidRDefault="00A157C3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8B5" w:rsidRPr="001A204A" w:rsidRDefault="002428B5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2428B5" w:rsidRPr="00C341BC" w:rsidRDefault="002428B5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C341BC">
      <w:rPr>
        <w:rFonts w:ascii="Times New Roman" w:eastAsia="Times New Roman" w:hAnsi="Times New Roman" w:cs="Times New Roman"/>
        <w:sz w:val="24"/>
        <w:szCs w:val="24"/>
      </w:rPr>
      <w:t>Pediatric</w:t>
    </w:r>
    <w:r w:rsidR="008F151D" w:rsidRPr="00C341BC">
      <w:rPr>
        <w:rFonts w:ascii="Times New Roman" w:eastAsia="Times New Roman" w:hAnsi="Times New Roman" w:cs="Times New Roman"/>
        <w:sz w:val="24"/>
        <w:szCs w:val="24"/>
      </w:rPr>
      <w:t xml:space="preserve"> </w:t>
    </w:r>
    <w:r w:rsidRPr="00C341BC">
      <w:rPr>
        <w:rFonts w:ascii="Times New Roman" w:eastAsia="Times New Roman" w:hAnsi="Times New Roman" w:cs="Times New Roman"/>
        <w:sz w:val="24"/>
        <w:szCs w:val="24"/>
      </w:rPr>
      <w:t>Allergic Reaction/Anaphylax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B222F"/>
    <w:multiLevelType w:val="multilevel"/>
    <w:tmpl w:val="5096F9B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191A25E8"/>
    <w:multiLevelType w:val="hybridMultilevel"/>
    <w:tmpl w:val="00ECD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C056EA"/>
    <w:multiLevelType w:val="hybridMultilevel"/>
    <w:tmpl w:val="4B508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9"/>
  </w:num>
  <w:num w:numId="5">
    <w:abstractNumId w:val="11"/>
  </w:num>
  <w:num w:numId="6">
    <w:abstractNumId w:val="3"/>
  </w:num>
  <w:num w:numId="7">
    <w:abstractNumId w:val="6"/>
  </w:num>
  <w:num w:numId="8">
    <w:abstractNumId w:val="7"/>
  </w:num>
  <w:num w:numId="9">
    <w:abstractNumId w:val="10"/>
  </w:num>
  <w:num w:numId="10">
    <w:abstractNumId w:val="12"/>
  </w:num>
  <w:num w:numId="11">
    <w:abstractNumId w:val="1"/>
  </w:num>
  <w:num w:numId="12">
    <w:abstractNumId w:val="8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0118A"/>
    <w:rsid w:val="000419BD"/>
    <w:rsid w:val="00055162"/>
    <w:rsid w:val="00062F16"/>
    <w:rsid w:val="000A3B62"/>
    <w:rsid w:val="000C230B"/>
    <w:rsid w:val="000E486F"/>
    <w:rsid w:val="000E4EF9"/>
    <w:rsid w:val="00120F2D"/>
    <w:rsid w:val="00161104"/>
    <w:rsid w:val="00164675"/>
    <w:rsid w:val="001678FB"/>
    <w:rsid w:val="001709C6"/>
    <w:rsid w:val="001A1F28"/>
    <w:rsid w:val="001B19C6"/>
    <w:rsid w:val="001D25B8"/>
    <w:rsid w:val="001F04D8"/>
    <w:rsid w:val="002428B5"/>
    <w:rsid w:val="00257D24"/>
    <w:rsid w:val="00263F08"/>
    <w:rsid w:val="00286852"/>
    <w:rsid w:val="002A0081"/>
    <w:rsid w:val="002B40EF"/>
    <w:rsid w:val="002C1821"/>
    <w:rsid w:val="002C43EE"/>
    <w:rsid w:val="00310912"/>
    <w:rsid w:val="0031390D"/>
    <w:rsid w:val="00317CA3"/>
    <w:rsid w:val="00320D8B"/>
    <w:rsid w:val="00355063"/>
    <w:rsid w:val="0036082B"/>
    <w:rsid w:val="0039080D"/>
    <w:rsid w:val="00396933"/>
    <w:rsid w:val="003F7182"/>
    <w:rsid w:val="0040253E"/>
    <w:rsid w:val="00425E38"/>
    <w:rsid w:val="004B6288"/>
    <w:rsid w:val="004D1BFD"/>
    <w:rsid w:val="0053628C"/>
    <w:rsid w:val="00540161"/>
    <w:rsid w:val="005535BF"/>
    <w:rsid w:val="005951E7"/>
    <w:rsid w:val="005B2066"/>
    <w:rsid w:val="005B7BBC"/>
    <w:rsid w:val="00602916"/>
    <w:rsid w:val="00603A54"/>
    <w:rsid w:val="00632706"/>
    <w:rsid w:val="00645600"/>
    <w:rsid w:val="006525C1"/>
    <w:rsid w:val="006727A5"/>
    <w:rsid w:val="006A39ED"/>
    <w:rsid w:val="006B36B1"/>
    <w:rsid w:val="00705926"/>
    <w:rsid w:val="00706EE5"/>
    <w:rsid w:val="00710838"/>
    <w:rsid w:val="0075078D"/>
    <w:rsid w:val="007655CF"/>
    <w:rsid w:val="00775653"/>
    <w:rsid w:val="0077591A"/>
    <w:rsid w:val="0079314D"/>
    <w:rsid w:val="007A05B3"/>
    <w:rsid w:val="007C1FEB"/>
    <w:rsid w:val="007C467C"/>
    <w:rsid w:val="007E2709"/>
    <w:rsid w:val="00804899"/>
    <w:rsid w:val="00824988"/>
    <w:rsid w:val="00842E12"/>
    <w:rsid w:val="00851454"/>
    <w:rsid w:val="008A29BD"/>
    <w:rsid w:val="008A5CCE"/>
    <w:rsid w:val="008E5F3C"/>
    <w:rsid w:val="008F151D"/>
    <w:rsid w:val="008F25A8"/>
    <w:rsid w:val="00915663"/>
    <w:rsid w:val="0092148F"/>
    <w:rsid w:val="009245DD"/>
    <w:rsid w:val="00932DCD"/>
    <w:rsid w:val="00941C88"/>
    <w:rsid w:val="00956063"/>
    <w:rsid w:val="00967537"/>
    <w:rsid w:val="009767DC"/>
    <w:rsid w:val="00992199"/>
    <w:rsid w:val="00994C2E"/>
    <w:rsid w:val="009E1E91"/>
    <w:rsid w:val="009E47C4"/>
    <w:rsid w:val="009F4204"/>
    <w:rsid w:val="00A157C3"/>
    <w:rsid w:val="00A371E2"/>
    <w:rsid w:val="00A50C16"/>
    <w:rsid w:val="00A84DA8"/>
    <w:rsid w:val="00AC799F"/>
    <w:rsid w:val="00AD0570"/>
    <w:rsid w:val="00AE76A8"/>
    <w:rsid w:val="00B07436"/>
    <w:rsid w:val="00B24364"/>
    <w:rsid w:val="00B27DCD"/>
    <w:rsid w:val="00BE7322"/>
    <w:rsid w:val="00BF62DA"/>
    <w:rsid w:val="00C30973"/>
    <w:rsid w:val="00C341BC"/>
    <w:rsid w:val="00C51497"/>
    <w:rsid w:val="00C83250"/>
    <w:rsid w:val="00CE3BF2"/>
    <w:rsid w:val="00D10683"/>
    <w:rsid w:val="00D379EB"/>
    <w:rsid w:val="00D37B6C"/>
    <w:rsid w:val="00D464B3"/>
    <w:rsid w:val="00D50553"/>
    <w:rsid w:val="00D512BA"/>
    <w:rsid w:val="00D637A0"/>
    <w:rsid w:val="00D92F8F"/>
    <w:rsid w:val="00DB6A21"/>
    <w:rsid w:val="00DD1624"/>
    <w:rsid w:val="00DF5542"/>
    <w:rsid w:val="00EA7190"/>
    <w:rsid w:val="00EB29C5"/>
    <w:rsid w:val="00FA64B7"/>
    <w:rsid w:val="00FC0E12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C044A1E"/>
  <w15:docId w15:val="{3685048E-7447-4B8B-825C-B0ABF733B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6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E9B935-1425-4491-97FD-C47DC4800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ty, Michelle</dc:creator>
  <cp:lastModifiedBy>Beth Ballantine</cp:lastModifiedBy>
  <cp:revision>3</cp:revision>
  <cp:lastPrinted>2016-05-02T13:18:00Z</cp:lastPrinted>
  <dcterms:created xsi:type="dcterms:W3CDTF">2016-05-20T13:35:00Z</dcterms:created>
  <dcterms:modified xsi:type="dcterms:W3CDTF">2017-08-31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